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0405" w:rsidRPr="00360405" w:rsidRDefault="00360405">
      <w:pPr>
        <w:rPr>
          <w:sz w:val="28"/>
        </w:rPr>
      </w:pPr>
      <w:r>
        <w:rPr>
          <w:sz w:val="28"/>
        </w:rPr>
        <w:t>Implementing Unmask Filtering</w:t>
      </w:r>
    </w:p>
    <w:p w:rsidR="00847DA1" w:rsidRDefault="00360405">
      <w:r>
        <w:rPr>
          <w:noProof/>
        </w:rPr>
        <w:drawing>
          <wp:inline distT="0" distB="0" distL="0" distR="0">
            <wp:extent cx="5534025" cy="3409950"/>
            <wp:effectExtent l="19050" t="0" r="9525" b="0"/>
            <wp:docPr id="1" name="Picture 0" descr="ab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c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39184" cy="341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CFC" w:rsidRDefault="00EC4CFC"/>
    <w:p w:rsidR="00901C1C" w:rsidRDefault="00EC4CFC">
      <w:pPr>
        <w:rPr>
          <w:sz w:val="28"/>
        </w:rPr>
      </w:pPr>
      <w:r>
        <w:rPr>
          <w:sz w:val="28"/>
        </w:rPr>
        <w:t xml:space="preserve">Implementing </w:t>
      </w:r>
      <w:proofErr w:type="spellStart"/>
      <w:r>
        <w:rPr>
          <w:sz w:val="28"/>
        </w:rPr>
        <w:t>highboost</w:t>
      </w:r>
      <w:proofErr w:type="spellEnd"/>
      <w:r>
        <w:rPr>
          <w:sz w:val="28"/>
        </w:rPr>
        <w:t xml:space="preserve"> filtering:</w:t>
      </w:r>
    </w:p>
    <w:p w:rsidR="00901C1C" w:rsidRPr="00EC4CFC" w:rsidRDefault="00901C1C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5943600" cy="2695575"/>
            <wp:effectExtent l="19050" t="0" r="0" b="0"/>
            <wp:docPr id="2" name="Picture 1" descr="highboo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ighboost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1C1C" w:rsidRPr="00EC4CFC" w:rsidSect="00847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"/>
    <w:docVar w:name="__Grammarly_42___1" w:val="逜ർ&quot;7&#10;En9g¦逴ർÝs'¬Ĕ0Îŋ遌ർðƃÉDēƺæMĵǱ遤ർŗȨğaźɠļjƜʗ遼ർƾˎŶ~ǡ̅ƒȃ̽邔ർȥʹǌɈΫǩ¤ɪϢ邬ർʌК鄴ർʯёȿÁˑ҈郄ർ˴ҿɸÕ̖ӷʕß̸Ԯ郜ർ͛եˏòͽ֜˫üΟה郴ർς؋̥ďϤق͂ęІٹ鄌ർЩڰͻĬыۨΘĶѭܟ鄤ർҐݖϑŉҲލϮœӔ߅鄼ർӷ߼ЧŦԙ࠳里ർԻࡪ酔ർ՞ࢢѾƃրࣙҚƍ֢ऐ酬ർׅेӔƠקॿӱƪ؉শ醄ർج৭ԪƽَਤՇǇٰੜ醜ർړઓրǚڵ૊֝Ǥۗଁ醴ർۺହחǷܜ୰׳ȁܾ஧里ർݡ௞حȔރఖيȞޥ్釤ർ߈಄ڃȱߪ಻ڠȻࠌೲ釼ർ࠯പۙɎࡑൡ۶ɘࡳ඘鈔ർ࢖ාܰɫࢸง݌ɵࣛ฾鈬ർࣽ๵ކʈटຬޣʒू໤鉄ർ।༛ߜʥআདྷ߹ʯ঩ྉ鉜ർো࿁࠲˂৭࿸ࡏˌਐု鉴ർਲၦ鋼ർ੔႞ࢥ˩੷ვ銌ർઙᄌࣟ˼઻ᅃࣻ̆૞ᅻ銤ർ଀ᆲव̙ଢᇩ॒̣୅ሠ銼ർ୧ቘঋ̶உ኏ন̀஬዆鋔ർ௎ዽৡ͓௰ጵ৾͝ఓ፬鋬ർవᎣਸͰ౗Ꮪ੔ͺ౺ᐑ錄ർಜᑉ઎΍ಾᒀ鎔ർೡᒷ錜ർഃᓮ૤Ϊഥᔦଁδൈᕝ錴ർ൪ᖔ଺χඌᗋୗϑදᘃ鍌ർෑᘺஐϤෳᙱ஭Ϯถᚨ鍤ർุᛠ௧Ё๛᜗ఃЋ๽ᝎ鍼ർຟចఽПໂួౚШ໤៴鎔ർ༆ᠫಓм༩ᡢರхཋᢚ鎬ർ཭ᣑ೩љྐᤈആѢྲ᤿鏄ർ࿔᥷ീѶ࿷᦮൜ѿမ᧥鏜ർျ᨜ඖғၞᩓඳҜႀ᪋鏴ർႢ᫂෬ҰჅ᫹ฉҹყᬰ鐌ർᄉ᭨โӍᄬᮟ๟Ӗᅎᯖ鐤ർᅰᰍນӪᆓ᱅ີӳᆵᱼ鐼ർᇗᲳ铄ർᇺᳪ༌Ԑሜᴢ鑔ർሾᵙཅԤቡᶐརԭኃ᷇鑬ർእ᷿ྛՁወḶྸՊዪṭ钄ർጌẤ࿱՞ጯỜဎէፑἓ钜ർ፳Ὂ၈ջ᎖ᾁၤք"/>
  </w:docVars>
  <w:rsids>
    <w:rsidRoot w:val="00360405"/>
    <w:rsid w:val="00360405"/>
    <w:rsid w:val="00847DA1"/>
    <w:rsid w:val="00901C1C"/>
    <w:rsid w:val="00EC4CF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7D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04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4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</Words>
  <Characters>59</Characters>
  <Application>Microsoft Office Word</Application>
  <DocSecurity>0</DocSecurity>
  <Lines>1</Lines>
  <Paragraphs>1</Paragraphs>
  <ScaleCrop>false</ScaleCrop>
  <Company>Microsoft Corporation</Company>
  <LinksUpToDate>false</LinksUpToDate>
  <CharactersWithSpaces>6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4</cp:revision>
  <dcterms:created xsi:type="dcterms:W3CDTF">2019-12-21T11:26:00Z</dcterms:created>
  <dcterms:modified xsi:type="dcterms:W3CDTF">2019-12-21T11:34:00Z</dcterms:modified>
</cp:coreProperties>
</file>